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dae794</w:t>
        </w:r>
      </w:hyperlink>
      <w:r>
        <w:t xml:space="preserve"> </w:t>
      </w:r>
      <w:r>
        <w:t xml:space="preserve">on November 4,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dae7943f1e67188ad2dea4b51ec3affe14d2d38"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dae7943f1e67188ad2dea4b51ec3affe14d2d38/"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16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dae7943f1e67188ad2dea4b51ec3affe14d2d38"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dae7943f1e67188ad2dea4b51ec3affe14d2d38/"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16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4T15:09:32Z</dcterms:created>
  <dcterms:modified xsi:type="dcterms:W3CDTF">2021-11-04T15: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